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6AE2" w:rsidRDefault="00A06AE2" w:rsidP="00A06AE2">
      <w:pPr>
        <w:jc w:val="center"/>
        <w:rPr>
          <w:sz w:val="24"/>
          <w:szCs w:val="24"/>
        </w:rPr>
      </w:pPr>
    </w:p>
    <w:p w:rsidR="005776C3" w:rsidRPr="00A06AE2" w:rsidRDefault="005776C3" w:rsidP="00A06AE2">
      <w:pPr>
        <w:jc w:val="center"/>
        <w:rPr>
          <w:sz w:val="36"/>
          <w:szCs w:val="36"/>
        </w:rPr>
      </w:pPr>
      <w:r w:rsidRPr="00A06AE2">
        <w:rPr>
          <w:sz w:val="36"/>
          <w:szCs w:val="36"/>
        </w:rPr>
        <w:t xml:space="preserve">CAHOOTS </w:t>
      </w:r>
      <w:r w:rsidR="00EC1034" w:rsidRPr="00A06AE2">
        <w:rPr>
          <w:sz w:val="36"/>
          <w:szCs w:val="36"/>
        </w:rPr>
        <w:t>Video Link</w:t>
      </w:r>
    </w:p>
    <w:p w:rsidR="005776C3" w:rsidRDefault="005776C3" w:rsidP="00A06AE2">
      <w:pPr>
        <w:jc w:val="center"/>
      </w:pPr>
    </w:p>
    <w:p w:rsidR="00C33549" w:rsidRDefault="004A7E25" w:rsidP="00A06AE2">
      <w:pPr>
        <w:jc w:val="center"/>
      </w:pPr>
      <w:hyperlink r:id="rId4" w:history="1">
        <w:r w:rsidR="005776C3">
          <w:rPr>
            <w:rStyle w:val="Hyperlink"/>
            <w:color w:val="0000FF"/>
          </w:rPr>
          <w:t>https://youtu.be/9lWWrLfvEUU</w:t>
        </w:r>
      </w:hyperlink>
      <w:bookmarkStart w:id="0" w:name="_GoBack"/>
      <w:bookmarkEnd w:id="0"/>
    </w:p>
    <w:sectPr w:rsidR="00C335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zAzNjUyNzawsDBV0lEKTi0uzszPAykwqgUA+rAqOiwAAAA="/>
  </w:docVars>
  <w:rsids>
    <w:rsidRoot w:val="005776C3"/>
    <w:rsid w:val="004A7E25"/>
    <w:rsid w:val="005776C3"/>
    <w:rsid w:val="00A06AE2"/>
    <w:rsid w:val="00C33549"/>
    <w:rsid w:val="00EC1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8F9D05-B00C-4ACC-8552-EBD1D398A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76C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776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20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9lWWrLfvEU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OM</Company>
  <LinksUpToDate>false</LinksUpToDate>
  <CharactersWithSpaces>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son, Maggie</dc:creator>
  <cp:keywords/>
  <dc:description/>
  <cp:lastModifiedBy>Johanson, Maggie</cp:lastModifiedBy>
  <cp:revision>4</cp:revision>
  <dcterms:created xsi:type="dcterms:W3CDTF">2021-02-09T18:57:00Z</dcterms:created>
  <dcterms:modified xsi:type="dcterms:W3CDTF">2021-02-12T19:15:00Z</dcterms:modified>
</cp:coreProperties>
</file>